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99D43" w14:textId="77777777" w:rsidR="00983765" w:rsidRDefault="00983765">
      <w:r>
        <w:t>Want to try and tell a story with you visualisation</w:t>
      </w:r>
    </w:p>
    <w:p w14:paraId="3DD282DC" w14:textId="7E144C72" w:rsidR="00283469" w:rsidRDefault="00983765">
      <w:r>
        <w:t xml:space="preserve">Want to look at each column and determine what insights you can gain from it </w:t>
      </w:r>
      <w:r w:rsidR="00283469">
        <w:t xml:space="preserve"> </w:t>
      </w:r>
    </w:p>
    <w:p w14:paraId="1C5DF393" w14:textId="7BCF7B7B" w:rsidR="00983765" w:rsidRDefault="00983765">
      <w:r>
        <w:t xml:space="preserve">Matrix table shows how much of the market share that insight has </w:t>
      </w:r>
    </w:p>
    <w:p w14:paraId="69DE6656" w14:textId="77777777" w:rsidR="00510271" w:rsidRDefault="00510271"/>
    <w:sectPr w:rsidR="005102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7OwMDQ1sjAGYiUdpeDU4uLM/DyQAsNaADSsBFssAAAA"/>
  </w:docVars>
  <w:rsids>
    <w:rsidRoot w:val="0058499A"/>
    <w:rsid w:val="00196F72"/>
    <w:rsid w:val="00283469"/>
    <w:rsid w:val="00510271"/>
    <w:rsid w:val="0058499A"/>
    <w:rsid w:val="008B293D"/>
    <w:rsid w:val="00983765"/>
    <w:rsid w:val="00A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E1574"/>
  <w15:chartTrackingRefBased/>
  <w15:docId w15:val="{2362CFEB-4A93-4B7B-A32C-E0163F14D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6F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196F72"/>
    <w:pPr>
      <w:spacing w:before="360" w:after="120"/>
    </w:pPr>
    <w:rPr>
      <w:rFonts w:ascii="Courier New" w:hAnsi="Courier New" w:cs="Courier New"/>
      <w:b/>
      <w:bCs/>
      <w:color w:val="4472C4" w:themeColor="accent1"/>
      <w:u w:val="single"/>
    </w:rPr>
  </w:style>
  <w:style w:type="character" w:customStyle="1" w:styleId="Style1Char">
    <w:name w:val="Style1 Char"/>
    <w:basedOn w:val="Heading1Char"/>
    <w:link w:val="Style1"/>
    <w:rsid w:val="00196F72"/>
    <w:rPr>
      <w:rFonts w:ascii="Courier New" w:eastAsiaTheme="majorEastAsia" w:hAnsi="Courier New" w:cs="Courier New"/>
      <w:b/>
      <w:bCs/>
      <w:color w:val="4472C4" w:themeColor="accent1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F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ill</dc:creator>
  <cp:keywords/>
  <dc:description/>
  <cp:lastModifiedBy>Rebecca Hill</cp:lastModifiedBy>
  <cp:revision>1</cp:revision>
  <dcterms:created xsi:type="dcterms:W3CDTF">2023-11-27T13:54:00Z</dcterms:created>
  <dcterms:modified xsi:type="dcterms:W3CDTF">2023-11-27T21:39:00Z</dcterms:modified>
</cp:coreProperties>
</file>